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 w:rsidP="00D64ABF">
      <w:pPr>
        <w:pStyle w:val="1"/>
        <w:spacing w:before="312" w:after="312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176"/>
        <w:gridCol w:w="93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4D8BD5F1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36"/>
        <w:gridCol w:w="1176"/>
        <w:gridCol w:w="936"/>
      </w:tblGrid>
      <w:tr w:rsidR="00185022" w:rsidRPr="00185022" w14:paraId="36ADF71D" w14:textId="77777777" w:rsidTr="00185022">
        <w:tc>
          <w:tcPr>
            <w:tcW w:w="0" w:type="auto"/>
          </w:tcPr>
          <w:p w14:paraId="12D0B1AC" w14:textId="77777777" w:rsidR="00185022" w:rsidRPr="00185022" w:rsidRDefault="00185022" w:rsidP="00185022">
            <w:pPr>
              <w:pStyle w:val="Compact"/>
            </w:pPr>
            <w:r w:rsidRPr="00185022">
              <w:t>第一列</w:t>
            </w:r>
          </w:p>
        </w:tc>
        <w:tc>
          <w:tcPr>
            <w:tcW w:w="0" w:type="auto"/>
          </w:tcPr>
          <w:p w14:paraId="6B3CC90E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w:r w:rsidRPr="00185022">
              <w:t>2</w:t>
            </w:r>
            <w:r w:rsidRPr="00185022">
              <w:t>列</w:t>
            </w:r>
          </w:p>
        </w:tc>
        <w:tc>
          <w:tcPr>
            <w:tcW w:w="0" w:type="auto"/>
          </w:tcPr>
          <w:p w14:paraId="15FA196C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185022">
              <w:t>列</w:t>
            </w:r>
          </w:p>
        </w:tc>
      </w:tr>
      <w:tr w:rsidR="00185022" w:rsidRPr="00185022" w14:paraId="6FBF0954" w14:textId="77777777" w:rsidTr="00185022">
        <w:tc>
          <w:tcPr>
            <w:tcW w:w="0" w:type="auto"/>
          </w:tcPr>
          <w:p w14:paraId="4AEDD3D3" w14:textId="77777777" w:rsidR="00185022" w:rsidRPr="00185022" w:rsidRDefault="00185022" w:rsidP="00185022">
            <w:pPr>
              <w:pStyle w:val="Compact"/>
            </w:pPr>
            <w:r w:rsidRPr="00185022">
              <w:t>左对齐</w:t>
            </w:r>
          </w:p>
        </w:tc>
        <w:tc>
          <w:tcPr>
            <w:tcW w:w="0" w:type="auto"/>
          </w:tcPr>
          <w:p w14:paraId="20E419A6" w14:textId="77777777" w:rsidR="00185022" w:rsidRPr="00185022" w:rsidRDefault="00185022" w:rsidP="00185022">
            <w:pPr>
              <w:pStyle w:val="Compact"/>
            </w:pPr>
            <w:r w:rsidRPr="00185022">
              <w:t>居中对齐</w:t>
            </w:r>
          </w:p>
        </w:tc>
        <w:tc>
          <w:tcPr>
            <w:tcW w:w="0" w:type="auto"/>
          </w:tcPr>
          <w:p w14:paraId="69B8C088" w14:textId="77777777" w:rsidR="00185022" w:rsidRPr="00185022" w:rsidRDefault="00185022" w:rsidP="00185022">
            <w:pPr>
              <w:pStyle w:val="Compact"/>
            </w:pPr>
            <w:r w:rsidRPr="00185022">
              <w:t>右对齐</w:t>
            </w:r>
          </w:p>
        </w:tc>
      </w:tr>
      <w:tr w:rsidR="00185022" w:rsidRPr="00185022" w14:paraId="5C60C348" w14:textId="77777777" w:rsidTr="00185022">
        <w:tc>
          <w:tcPr>
            <w:tcW w:w="0" w:type="auto"/>
          </w:tcPr>
          <w:p w14:paraId="0ED5D940" w14:textId="77777777" w:rsidR="00185022" w:rsidRPr="00185022" w:rsidRDefault="00185022" w:rsidP="00185022">
            <w:pPr>
              <w:pStyle w:val="Compact"/>
            </w:pPr>
            <w:r w:rsidRPr="00185022">
              <w:t>数字</w:t>
            </w:r>
          </w:p>
        </w:tc>
        <w:tc>
          <w:tcPr>
            <w:tcW w:w="0" w:type="auto"/>
          </w:tcPr>
          <w:p w14:paraId="3CFC17EF" w14:textId="77777777" w:rsidR="00185022" w:rsidRPr="00185022" w:rsidRDefault="00185022" w:rsidP="00185022">
            <w:pPr>
              <w:pStyle w:val="Compact"/>
            </w:pPr>
            <w:r w:rsidRPr="00185022">
              <w:t>1231</w:t>
            </w:r>
          </w:p>
        </w:tc>
        <w:tc>
          <w:tcPr>
            <w:tcW w:w="0" w:type="auto"/>
          </w:tcPr>
          <w:p w14:paraId="2E2F01B2" w14:textId="77777777" w:rsidR="00185022" w:rsidRPr="00185022" w:rsidRDefault="00185022" w:rsidP="00185022">
            <w:pPr>
              <w:pStyle w:val="Compact"/>
            </w:pPr>
            <w:r w:rsidRPr="00185022">
              <w:t>4654</w:t>
            </w:r>
          </w:p>
        </w:tc>
      </w:tr>
      <w:tr w:rsidR="00185022" w:rsidRPr="00185022" w14:paraId="2D6D317F" w14:textId="77777777" w:rsidTr="00185022">
        <w:tc>
          <w:tcPr>
            <w:tcW w:w="0" w:type="auto"/>
          </w:tcPr>
          <w:p w14:paraId="07309526" w14:textId="77777777" w:rsidR="00185022" w:rsidRPr="00185022" w:rsidRDefault="00185022" w:rsidP="00185022">
            <w:pPr>
              <w:pStyle w:val="Compact"/>
            </w:pPr>
            <w:r w:rsidRPr="00185022">
              <w:t>空</w:t>
            </w:r>
          </w:p>
        </w:tc>
        <w:tc>
          <w:tcPr>
            <w:tcW w:w="0" w:type="auto"/>
          </w:tcPr>
          <w:p w14:paraId="6DD68D2C" w14:textId="77777777" w:rsidR="00185022" w:rsidRPr="00185022" w:rsidRDefault="00185022" w:rsidP="00185022">
            <w:pPr>
              <w:pStyle w:val="Compact"/>
            </w:pPr>
            <w:r w:rsidRPr="00185022">
              <w:t>sum</w:t>
            </w:r>
          </w:p>
        </w:tc>
        <w:tc>
          <w:tcPr>
            <w:tcW w:w="0" w:type="auto"/>
          </w:tcPr>
          <w:p w14:paraId="5AF2BDEE" w14:textId="77777777" w:rsidR="00185022" w:rsidRPr="00185022" w:rsidRDefault="00185022" w:rsidP="00185022">
            <w:pPr>
              <w:pStyle w:val="Compact"/>
            </w:pPr>
            <w:r w:rsidRPr="00185022">
              <w:t>-</w:t>
            </w:r>
          </w:p>
        </w:tc>
      </w:tr>
    </w:tbl>
    <w:p w14:paraId="089B692D" w14:textId="5877766D" w:rsidR="00185022" w:rsidRDefault="00185022" w:rsidP="00E84943">
      <w:pPr>
        <w:pStyle w:val="a0"/>
        <w:ind w:firstLine="480"/>
      </w:pPr>
    </w:p>
    <w:p w14:paraId="7A0708DD" w14:textId="77777777" w:rsidR="00185022" w:rsidRDefault="00185022" w:rsidP="00E84943">
      <w:pPr>
        <w:pStyle w:val="a0"/>
        <w:ind w:firstLine="480"/>
      </w:pPr>
    </w:p>
    <w:tbl>
      <w:tblPr>
        <w:tblStyle w:val="Equation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DF5D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170C6096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D6A9D94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E3726C5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80"/>
      </w:pPr>
    </w:p>
    <w:p w14:paraId="45A2BB91" w14:textId="77777777" w:rsidR="00442CCE" w:rsidRDefault="00442CCE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312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 w:rsidSect="000231D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  <w:docGrid w:type="lines" w:linePitch="312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0638D" w14:textId="77777777" w:rsidR="00AA6E1C" w:rsidRDefault="00AA6E1C">
      <w:pPr>
        <w:spacing w:line="240" w:lineRule="auto"/>
        <w:ind w:firstLine="480"/>
      </w:pPr>
      <w:r>
        <w:separator/>
      </w:r>
    </w:p>
  </w:endnote>
  <w:endnote w:type="continuationSeparator" w:id="0">
    <w:p w14:paraId="1115B389" w14:textId="77777777" w:rsidR="00AA6E1C" w:rsidRDefault="00AA6E1C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AA6E1C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E03E8" w14:textId="77777777" w:rsidR="00AA6E1C" w:rsidRDefault="00AA6E1C">
      <w:pPr>
        <w:ind w:firstLine="480"/>
      </w:pPr>
      <w:r>
        <w:separator/>
      </w:r>
    </w:p>
  </w:footnote>
  <w:footnote w:type="continuationSeparator" w:id="0">
    <w:p w14:paraId="5659C09E" w14:textId="77777777" w:rsidR="00AA6E1C" w:rsidRDefault="00AA6E1C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31455A25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>
        <w:instrText>1</w:instrText>
      </w:r>
    </w:fldSimple>
    <w:r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6D5258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6D5258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6D5258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6D5258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fldSimple w:instr=" DOCPROPERTY  type  \* MERGEFORMAT ">
      <w:r>
        <w:instrText xml:space="preserve"> </w:instrText>
      </w:r>
    </w:fldSimple>
    <w:r>
      <w:instrText xml:space="preserve">" </w:instrText>
    </w:r>
    <w:r>
      <w:fldChar w:fldCharType="separate"/>
    </w:r>
    <w:r w:rsidR="006D5258">
      <w:rPr>
        <w:noProof/>
      </w:rPr>
      <w:t xml:space="preserve"> </w:t>
    </w:r>
    <w:r w:rsidR="006D5258">
      <w:rPr>
        <w:noProof/>
      </w:rPr>
      <w:ptab w:relativeTo="margin" w:alignment="right" w:leader="none"/>
    </w:r>
    <w:r w:rsidR="006D5258">
      <w:rPr>
        <w:noProof/>
      </w:rPr>
      <w:t xml:space="preserve">1 </w:t>
    </w:r>
    <w:r w:rsidR="006D5258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696E2C23" w:rsidR="003B7EE4" w:rsidRPr="00D15783" w:rsidRDefault="00F42F67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 w:rsidR="000554C1">
        <w:instrText>1</w:instrText>
      </w:r>
    </w:fldSimple>
    <w:r w:rsidR="000554C1">
      <w:instrText>="1"</w:instrText>
    </w:r>
    <w:r>
      <w:instrText xml:space="preserve"> </w:instrText>
    </w:r>
    <w:r w:rsidR="000554C1">
      <w:instrText>"</w:instrText>
    </w:r>
    <w:fldSimple w:instr=" DOCPROPERTY  type  \* MERGEFORMAT ">
      <w:r w:rsidR="000554C1">
        <w:instrText xml:space="preserve"> </w:instrText>
      </w:r>
    </w:fldSimple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6D5258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6D5258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6D5258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6D5258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6D5258">
      <w:rPr>
        <w:noProof/>
      </w:rPr>
      <w:t xml:space="preserve"> </w:t>
    </w:r>
    <w:r w:rsidR="006D5258">
      <w:rPr>
        <w:noProof/>
      </w:rPr>
      <w:ptab w:relativeTo="margin" w:alignment="right" w:leader="none"/>
    </w:r>
    <w:r w:rsidR="006D5258">
      <w:rPr>
        <w:noProof/>
      </w:rPr>
      <w:t xml:space="preserve">1 </w:t>
    </w:r>
    <w:r w:rsidR="006D5258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AA6E1C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fldSimple w:instr=" DOCPROPERTY  type  \* MERGEFORMAT ">
      <w:r w:rsidR="006929AB">
        <w:instrText xml:space="preserve"> </w:instrText>
      </w:r>
    </w:fldSimple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10750828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D5258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6D5258">
      <w:rPr>
        <w:noProof/>
      </w:rPr>
      <w:ptab w:relativeTo="margin" w:alignment="center" w:leader="none"/>
    </w:r>
    <w:r w:rsidR="006D5258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bordersDoNotSurroundHeader/>
  <w:bordersDoNotSurroundFooter/>
  <w:proofState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compressPunctuation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31D3"/>
    <w:rsid w:val="00036012"/>
    <w:rsid w:val="000554C1"/>
    <w:rsid w:val="0006463A"/>
    <w:rsid w:val="00077FB3"/>
    <w:rsid w:val="00086900"/>
    <w:rsid w:val="000B04ED"/>
    <w:rsid w:val="000B52C8"/>
    <w:rsid w:val="000F639C"/>
    <w:rsid w:val="00140DAD"/>
    <w:rsid w:val="00155D42"/>
    <w:rsid w:val="00170153"/>
    <w:rsid w:val="00185022"/>
    <w:rsid w:val="001B64AF"/>
    <w:rsid w:val="001D5ED6"/>
    <w:rsid w:val="001E0744"/>
    <w:rsid w:val="001E19C2"/>
    <w:rsid w:val="001E7C0D"/>
    <w:rsid w:val="002041DD"/>
    <w:rsid w:val="00231E66"/>
    <w:rsid w:val="0028355B"/>
    <w:rsid w:val="002C520A"/>
    <w:rsid w:val="00311662"/>
    <w:rsid w:val="003203AF"/>
    <w:rsid w:val="003223F4"/>
    <w:rsid w:val="00393744"/>
    <w:rsid w:val="003C7D7F"/>
    <w:rsid w:val="0040130C"/>
    <w:rsid w:val="004351C2"/>
    <w:rsid w:val="00442CCE"/>
    <w:rsid w:val="0046430A"/>
    <w:rsid w:val="0046676F"/>
    <w:rsid w:val="0049221E"/>
    <w:rsid w:val="004B0A32"/>
    <w:rsid w:val="004E29B3"/>
    <w:rsid w:val="004E404A"/>
    <w:rsid w:val="004F42BD"/>
    <w:rsid w:val="004F7039"/>
    <w:rsid w:val="0053771E"/>
    <w:rsid w:val="00560728"/>
    <w:rsid w:val="00571E34"/>
    <w:rsid w:val="00590D07"/>
    <w:rsid w:val="005A15A1"/>
    <w:rsid w:val="005A4724"/>
    <w:rsid w:val="005B036E"/>
    <w:rsid w:val="005C16A1"/>
    <w:rsid w:val="005D0E33"/>
    <w:rsid w:val="005D23DC"/>
    <w:rsid w:val="005D4510"/>
    <w:rsid w:val="005E054D"/>
    <w:rsid w:val="005F5D07"/>
    <w:rsid w:val="00602A8E"/>
    <w:rsid w:val="00616042"/>
    <w:rsid w:val="00661A18"/>
    <w:rsid w:val="006929AB"/>
    <w:rsid w:val="006B2142"/>
    <w:rsid w:val="006D2103"/>
    <w:rsid w:val="006D2541"/>
    <w:rsid w:val="006D5258"/>
    <w:rsid w:val="006E1371"/>
    <w:rsid w:val="006E25A4"/>
    <w:rsid w:val="006E3EB2"/>
    <w:rsid w:val="006F270C"/>
    <w:rsid w:val="007572D8"/>
    <w:rsid w:val="00773CD4"/>
    <w:rsid w:val="00776C18"/>
    <w:rsid w:val="00784D58"/>
    <w:rsid w:val="007A0A75"/>
    <w:rsid w:val="008134B8"/>
    <w:rsid w:val="00820735"/>
    <w:rsid w:val="00821205"/>
    <w:rsid w:val="0082386C"/>
    <w:rsid w:val="0087356A"/>
    <w:rsid w:val="00891A17"/>
    <w:rsid w:val="00895DA4"/>
    <w:rsid w:val="008C557E"/>
    <w:rsid w:val="008D37DF"/>
    <w:rsid w:val="008D6863"/>
    <w:rsid w:val="00900DC0"/>
    <w:rsid w:val="0091571C"/>
    <w:rsid w:val="00921625"/>
    <w:rsid w:val="00936E4B"/>
    <w:rsid w:val="00950362"/>
    <w:rsid w:val="009951B5"/>
    <w:rsid w:val="009B2556"/>
    <w:rsid w:val="009D3A3C"/>
    <w:rsid w:val="009E45A0"/>
    <w:rsid w:val="009E7632"/>
    <w:rsid w:val="00A0549D"/>
    <w:rsid w:val="00A10BE6"/>
    <w:rsid w:val="00A22382"/>
    <w:rsid w:val="00A4617E"/>
    <w:rsid w:val="00A714EE"/>
    <w:rsid w:val="00A71883"/>
    <w:rsid w:val="00A73296"/>
    <w:rsid w:val="00A81C45"/>
    <w:rsid w:val="00AA6E1C"/>
    <w:rsid w:val="00AC33F4"/>
    <w:rsid w:val="00AC768F"/>
    <w:rsid w:val="00AE2968"/>
    <w:rsid w:val="00B47563"/>
    <w:rsid w:val="00B86B75"/>
    <w:rsid w:val="00B9401D"/>
    <w:rsid w:val="00B943E2"/>
    <w:rsid w:val="00BB74AA"/>
    <w:rsid w:val="00BC48D5"/>
    <w:rsid w:val="00C10110"/>
    <w:rsid w:val="00C1247E"/>
    <w:rsid w:val="00C32299"/>
    <w:rsid w:val="00C36279"/>
    <w:rsid w:val="00C87E35"/>
    <w:rsid w:val="00CE7690"/>
    <w:rsid w:val="00D014F5"/>
    <w:rsid w:val="00D60631"/>
    <w:rsid w:val="00D60DD3"/>
    <w:rsid w:val="00D64ABF"/>
    <w:rsid w:val="00D8484F"/>
    <w:rsid w:val="00DE2000"/>
    <w:rsid w:val="00DF5D07"/>
    <w:rsid w:val="00DF5D8F"/>
    <w:rsid w:val="00E315A3"/>
    <w:rsid w:val="00E47E6D"/>
    <w:rsid w:val="00E84943"/>
    <w:rsid w:val="00EB6D9A"/>
    <w:rsid w:val="00ED4F53"/>
    <w:rsid w:val="00EE3B18"/>
    <w:rsid w:val="00F147A3"/>
    <w:rsid w:val="00F147D1"/>
    <w:rsid w:val="00F3096C"/>
    <w:rsid w:val="00F327E3"/>
    <w:rsid w:val="00F42F67"/>
  </w:rsids>
  <m:mathPr>
    <m:mathFont m:val="XITS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40DAD"/>
    <w:pPr>
      <w:spacing w:line="400" w:lineRule="atLeast"/>
      <w:ind w:firstLineChars="200" w:firstLine="200"/>
    </w:pPr>
    <w:rPr>
      <w:sz w:val="24"/>
    </w:r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776C18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  <w:sz w:val="24"/>
    </w:rPr>
  </w:style>
  <w:style w:type="paragraph" w:styleId="5">
    <w:name w:val="heading 5"/>
    <w:next w:val="a0"/>
    <w:uiPriority w:val="9"/>
    <w:unhideWhenUsed/>
    <w:qFormat/>
    <w:rsid w:val="00776C18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6">
    <w:name w:val="heading 6"/>
    <w:next w:val="a0"/>
    <w:uiPriority w:val="9"/>
    <w:unhideWhenUsed/>
    <w:qFormat/>
    <w:rsid w:val="00776C18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qFormat/>
    <w:rsid w:val="004F7039"/>
    <w:pPr>
      <w:snapToGrid w:val="0"/>
      <w:spacing w:line="400" w:lineRule="atLeast"/>
    </w:pPr>
    <w:rPr>
      <w:sz w:val="24"/>
    </w:rPr>
  </w:style>
  <w:style w:type="paragraph" w:styleId="a5">
    <w:name w:val="Title"/>
    <w:next w:val="a0"/>
    <w:qFormat/>
    <w:rsid w:val="00036012"/>
    <w:pPr>
      <w:snapToGrid w:val="0"/>
      <w:spacing w:before="240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next w:val="a0"/>
    <w:qFormat/>
    <w:rsid w:val="00B47563"/>
    <w:pPr>
      <w:snapToGrid w:val="0"/>
      <w:spacing w:before="100" w:beforeAutospacing="1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44"/>
      <w:szCs w:val="30"/>
    </w:rPr>
  </w:style>
  <w:style w:type="paragraph" w:customStyle="1" w:styleId="Author">
    <w:name w:val="Author"/>
    <w:next w:val="a0"/>
    <w:rsid w:val="0046430A"/>
    <w:pPr>
      <w:keepNext/>
      <w:keepLines/>
      <w:tabs>
        <w:tab w:val="left" w:pos="2520"/>
        <w:tab w:val="left" w:pos="4200"/>
      </w:tabs>
      <w:snapToGrid w:val="0"/>
      <w:spacing w:beforeLines="100" w:before="100" w:after="120" w:line="600" w:lineRule="exact"/>
      <w:contextualSpacing/>
      <w:jc w:val="left"/>
    </w:pPr>
    <w:rPr>
      <w:rFonts w:asciiTheme="majorHAnsi" w:eastAsiaTheme="majorEastAsia" w:hAnsiTheme="majorHAnsi"/>
      <w:sz w:val="32"/>
    </w:rPr>
  </w:style>
  <w:style w:type="paragraph" w:styleId="a7">
    <w:name w:val="Date"/>
    <w:next w:val="a0"/>
    <w:qFormat/>
    <w:rsid w:val="004B0A32"/>
    <w:pPr>
      <w:keepLines/>
      <w:widowControl w:val="0"/>
      <w:snapToGrid w:val="0"/>
      <w:spacing w:beforeLines="150" w:before="150" w:after="100" w:afterAutospacing="1"/>
      <w:jc w:val="center"/>
    </w:pPr>
    <w:rPr>
      <w:rFonts w:asciiTheme="majorHAnsi" w:eastAsiaTheme="majorEastAsia" w:hAnsiTheme="majorHAnsi"/>
      <w:sz w:val="32"/>
    </w:r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6D5258"/>
    <w:pPr>
      <w:spacing w:line="400" w:lineRule="atLeast"/>
      <w:ind w:left="300" w:hangingChars="300" w:hanging="300"/>
    </w:p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185022"/>
    <w:pPr>
      <w:snapToGrid w:val="0"/>
      <w:ind w:firstLineChars="0" w:firstLine="0"/>
    </w:pPr>
    <w:tblPr>
      <w:jc w:val="center"/>
      <w:tblBorders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D60DD3"/>
    <w:pPr>
      <w:keepNext/>
      <w:keepLines/>
      <w:snapToGrid w:val="0"/>
      <w:spacing w:beforeLines="50" w:before="50"/>
    </w:pPr>
    <w:rPr>
      <w:rFonts w:asciiTheme="majorHAnsi" w:eastAsiaTheme="majorEastAsia" w:hAnsiTheme="majorHAnsi"/>
      <w:b/>
    </w:rPr>
  </w:style>
  <w:style w:type="paragraph" w:customStyle="1" w:styleId="Definition">
    <w:name w:val="Definition"/>
    <w:basedOn w:val="a"/>
    <w:rsid w:val="00EB6D9A"/>
    <w:pPr>
      <w:snapToGrid w:val="0"/>
      <w:spacing w:afterLines="50" w:after="50"/>
      <w:contextualSpacing/>
    </w:pPr>
    <w:rPr>
      <w:rFonts w:eastAsia="楷体"/>
    </w:rPr>
  </w:style>
  <w:style w:type="paragraph" w:styleId="ac">
    <w:name w:val="caption"/>
    <w:link w:val="ad"/>
    <w:rsid w:val="00900DC0"/>
    <w:pPr>
      <w:snapToGrid w:val="0"/>
      <w:spacing w:line="400" w:lineRule="atLeast"/>
      <w:contextualSpacing/>
      <w:jc w:val="center"/>
    </w:p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900DC0"/>
    <w:rPr>
      <w:sz w:val="21"/>
    </w:rPr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Qed">
    <w:name w:val="Definition Qed"/>
    <w:basedOn w:val="a4"/>
    <w:uiPriority w:val="1"/>
    <w:qFormat/>
    <w:rsid w:val="00B9401D"/>
    <w:rPr>
      <w:rFonts w:ascii="宋体" w:eastAsia="宋体" w:hAnsi="宋体"/>
      <w:b w:val="0"/>
      <w:i w:val="0"/>
      <w:lang w:eastAsia="zh-CN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quationTable">
    <w:name w:val="EquationTable"/>
    <w:basedOn w:val="a2"/>
    <w:uiPriority w:val="99"/>
    <w:rsid w:val="0040130C"/>
    <w:tblPr>
      <w:jc w:val="center"/>
    </w:tblPr>
    <w:trPr>
      <w:cantSplit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both"/>
      </w:pPr>
    </w:tblStylePr>
    <w:tblStylePr w:type="lastCol">
      <w:pPr>
        <w:jc w:val="right"/>
      </w:pPr>
    </w:tblStylePr>
  </w:style>
  <w:style w:type="paragraph" w:customStyle="1" w:styleId="noindent">
    <w:name w:val="noindent"/>
    <w:link w:val="noindent0"/>
    <w:qFormat/>
    <w:rsid w:val="0082386C"/>
    <w:pPr>
      <w:snapToGrid w:val="0"/>
    </w:pPr>
  </w:style>
  <w:style w:type="character" w:customStyle="1" w:styleId="noindent0">
    <w:name w:val="noindent 字符"/>
    <w:basedOn w:val="a1"/>
    <w:link w:val="noindent"/>
    <w:rsid w:val="00823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4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77</cp:revision>
  <dcterms:created xsi:type="dcterms:W3CDTF">2021-04-25T02:00:00Z</dcterms:created>
  <dcterms:modified xsi:type="dcterms:W3CDTF">2021-05-30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